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BE18A0" w14:textId="1B840D30" w:rsidR="008015FB" w:rsidRDefault="00D60D9B" w:rsidP="008015FB">
      <w:pPr>
        <w:pStyle w:val="Heading1"/>
        <w:jc w:val="center"/>
      </w:pPr>
      <w:r w:rsidRPr="00D60D9B">
        <w:t xml:space="preserve">Vice-Chancellor’s Engage Awards: </w:t>
      </w:r>
      <w:r w:rsidR="008015FB">
        <w:t>Local and Civic Engagement category</w:t>
      </w:r>
    </w:p>
    <w:p w14:paraId="17B61314" w14:textId="77777777" w:rsidR="008015FB" w:rsidRPr="008015FB" w:rsidRDefault="008015FB" w:rsidP="008015FB"/>
    <w:p w14:paraId="6C011FED" w14:textId="77777777" w:rsidR="008015FB" w:rsidRDefault="008015FB" w:rsidP="008015FB">
      <w:r>
        <w:t>Thank you for considering applying to Vice-Chancellor's Engage Awards. The deadline for applications is Friday 26 March 2021, 5pm.</w:t>
      </w:r>
    </w:p>
    <w:p w14:paraId="6E5D0604" w14:textId="799C2FCA" w:rsidR="008015FB" w:rsidRDefault="008015FB" w:rsidP="008015FB">
      <w:r>
        <w:t xml:space="preserve">Please note that if you are shortlisted for this Award category you will be required to provide three photos showcasing your public engagement project. These will be used to create a short video introducing your project at the Vice-Chancellor's Public Engagement Showcase on </w:t>
      </w:r>
      <w:r w:rsidR="00E73123">
        <w:t>Friday 21 May 2021</w:t>
      </w:r>
      <w:r>
        <w:t xml:space="preserve">. </w:t>
      </w:r>
    </w:p>
    <w:p w14:paraId="5AD3FC72" w14:textId="3D78F801" w:rsidR="00D60D9B" w:rsidRPr="00D60D9B" w:rsidRDefault="008015FB" w:rsidP="008015FB">
      <w:r>
        <w:t>Please make sure you have read the guidance notes that accompany this application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D60D9B" w:rsidRPr="00D60D9B" w14:paraId="3ECE2FC6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738790FC" w14:textId="7F48B7EA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Title</w:t>
            </w:r>
          </w:p>
        </w:tc>
        <w:tc>
          <w:tcPr>
            <w:tcW w:w="6753" w:type="dxa"/>
          </w:tcPr>
          <w:p w14:paraId="32D209C9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10D16AC8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070B8AE9" w14:textId="75D3F837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First name</w:t>
            </w:r>
          </w:p>
        </w:tc>
        <w:tc>
          <w:tcPr>
            <w:tcW w:w="6753" w:type="dxa"/>
          </w:tcPr>
          <w:p w14:paraId="60DCC729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7048B5B0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4CFA29EF" w14:textId="5A093F28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Surname</w:t>
            </w:r>
          </w:p>
        </w:tc>
        <w:tc>
          <w:tcPr>
            <w:tcW w:w="6753" w:type="dxa"/>
          </w:tcPr>
          <w:p w14:paraId="3427A744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0196FFBA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306F26E9" w14:textId="23418833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Post held</w:t>
            </w:r>
          </w:p>
        </w:tc>
        <w:tc>
          <w:tcPr>
            <w:tcW w:w="6753" w:type="dxa"/>
          </w:tcPr>
          <w:p w14:paraId="333489CB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41CE3EA1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18DD20EB" w14:textId="486C6757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Department or school</w:t>
            </w:r>
          </w:p>
        </w:tc>
        <w:tc>
          <w:tcPr>
            <w:tcW w:w="6753" w:type="dxa"/>
          </w:tcPr>
          <w:p w14:paraId="7644A080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3D05D075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20458CEB" w14:textId="606ADC8B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Email address</w:t>
            </w:r>
          </w:p>
        </w:tc>
        <w:tc>
          <w:tcPr>
            <w:tcW w:w="6753" w:type="dxa"/>
          </w:tcPr>
          <w:p w14:paraId="273BD276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</w:tbl>
    <w:p w14:paraId="5E62756A" w14:textId="294C3C7A" w:rsidR="00D60D9B" w:rsidRPr="00D60D9B" w:rsidRDefault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0B3CB3AA" w14:textId="77777777" w:rsidTr="00D60D9B">
        <w:tc>
          <w:tcPr>
            <w:tcW w:w="9016" w:type="dxa"/>
            <w:shd w:val="clear" w:color="auto" w:fill="D9D9D9" w:themeFill="background1" w:themeFillShade="D9"/>
          </w:tcPr>
          <w:p w14:paraId="2EADE820" w14:textId="77777777" w:rsidR="008015FB" w:rsidRPr="008015FB" w:rsidRDefault="008015FB" w:rsidP="008015FB">
            <w:pPr>
              <w:spacing w:before="120" w:after="120"/>
              <w:rPr>
                <w:b/>
                <w:bCs/>
              </w:rPr>
            </w:pPr>
            <w:r w:rsidRPr="008015FB">
              <w:rPr>
                <w:b/>
                <w:bCs/>
              </w:rPr>
              <w:t xml:space="preserve">Please describe your project. In your description please break your description down as follows: </w:t>
            </w:r>
          </w:p>
          <w:p w14:paraId="2DF34CC8" w14:textId="1C93BAA9" w:rsidR="008015FB" w:rsidRPr="00F506DF" w:rsidRDefault="008015FB" w:rsidP="00F506D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</w:rPr>
            </w:pPr>
            <w:r w:rsidRPr="00F506DF">
              <w:rPr>
                <w:b/>
                <w:bCs/>
              </w:rPr>
              <w:t>the purpose or aim of your project</w:t>
            </w:r>
          </w:p>
          <w:p w14:paraId="4B070B3F" w14:textId="77777777" w:rsidR="00F506DF" w:rsidRPr="00F506DF" w:rsidRDefault="008015FB" w:rsidP="00F506D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</w:rPr>
            </w:pPr>
            <w:r w:rsidRPr="00F506DF">
              <w:rPr>
                <w:b/>
                <w:bCs/>
              </w:rPr>
              <w:t>what you did</w:t>
            </w:r>
          </w:p>
          <w:p w14:paraId="37C12091" w14:textId="53003BE8" w:rsidR="008015FB" w:rsidRPr="00F506DF" w:rsidRDefault="008015FB" w:rsidP="00F506D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</w:rPr>
            </w:pPr>
            <w:r w:rsidRPr="00F506DF">
              <w:rPr>
                <w:b/>
                <w:bCs/>
              </w:rPr>
              <w:t>evidence of how the activities/project reflected and met the needs of the public group you were working with</w:t>
            </w:r>
          </w:p>
          <w:p w14:paraId="070B20D0" w14:textId="134E65F3" w:rsidR="008015FB" w:rsidRPr="00F506DF" w:rsidRDefault="008015FB" w:rsidP="00F506D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</w:rPr>
            </w:pPr>
            <w:r w:rsidRPr="00F506DF">
              <w:rPr>
                <w:b/>
                <w:bCs/>
              </w:rPr>
              <w:t xml:space="preserve">any outcomes that demonstrate the activities/project has benefited the University - this could, for example, be of benefit to you personally, your research or teaching (if applicable) or met a strategic need within your department or faculty. </w:t>
            </w:r>
          </w:p>
          <w:p w14:paraId="3B74CF2D" w14:textId="1B8B7346" w:rsidR="00D60D9B" w:rsidRPr="00D60D9B" w:rsidRDefault="008015FB" w:rsidP="008015FB">
            <w:pPr>
              <w:spacing w:before="120" w:after="120" w:line="259" w:lineRule="auto"/>
              <w:rPr>
                <w:b/>
                <w:bCs/>
              </w:rPr>
            </w:pPr>
            <w:r w:rsidRPr="008015FB">
              <w:rPr>
                <w:b/>
                <w:bCs/>
              </w:rPr>
              <w:t>(up to 800 words)</w:t>
            </w:r>
          </w:p>
        </w:tc>
      </w:tr>
      <w:tr w:rsidR="00D60D9B" w:rsidRPr="00D60D9B" w14:paraId="5104A3E4" w14:textId="77777777" w:rsidTr="00D60D9B">
        <w:tc>
          <w:tcPr>
            <w:tcW w:w="9016" w:type="dxa"/>
          </w:tcPr>
          <w:p w14:paraId="5D0632DF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20B50654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0600EC53" w14:textId="3ECE55B7" w:rsidR="00D60D9B" w:rsidRDefault="00D60D9B" w:rsidP="00D60D9B">
            <w:pPr>
              <w:spacing w:before="120" w:after="120" w:line="259" w:lineRule="auto"/>
            </w:pPr>
          </w:p>
          <w:p w14:paraId="0CBB21C7" w14:textId="020B9009" w:rsidR="00F506DF" w:rsidRDefault="00F506DF" w:rsidP="00D60D9B">
            <w:pPr>
              <w:spacing w:before="120" w:after="120" w:line="259" w:lineRule="auto"/>
            </w:pPr>
          </w:p>
          <w:p w14:paraId="10A15A5A" w14:textId="1913E134" w:rsidR="00F506DF" w:rsidRDefault="00F506DF" w:rsidP="00D60D9B">
            <w:pPr>
              <w:spacing w:before="120" w:after="120" w:line="259" w:lineRule="auto"/>
            </w:pPr>
          </w:p>
          <w:p w14:paraId="2AB33C58" w14:textId="391EB524" w:rsidR="00F506DF" w:rsidRDefault="00F506DF" w:rsidP="00D60D9B">
            <w:pPr>
              <w:spacing w:before="120" w:after="120" w:line="259" w:lineRule="auto"/>
            </w:pPr>
          </w:p>
          <w:p w14:paraId="6A17F041" w14:textId="3368E713" w:rsidR="00F506DF" w:rsidRDefault="00F506DF" w:rsidP="00D60D9B">
            <w:pPr>
              <w:spacing w:before="120" w:after="120" w:line="259" w:lineRule="auto"/>
            </w:pPr>
          </w:p>
          <w:p w14:paraId="5A75883C" w14:textId="69F858CF" w:rsidR="00F506DF" w:rsidRDefault="00F506DF" w:rsidP="00D60D9B">
            <w:pPr>
              <w:spacing w:before="120" w:after="120" w:line="259" w:lineRule="auto"/>
            </w:pPr>
          </w:p>
          <w:p w14:paraId="7773F66E" w14:textId="36C1D61E" w:rsidR="00F506DF" w:rsidRDefault="00F506DF" w:rsidP="00D60D9B">
            <w:pPr>
              <w:spacing w:before="120" w:after="120" w:line="259" w:lineRule="auto"/>
            </w:pPr>
          </w:p>
          <w:p w14:paraId="454015FD" w14:textId="469863A0" w:rsidR="00F506DF" w:rsidRDefault="00F506DF" w:rsidP="00D60D9B">
            <w:pPr>
              <w:spacing w:before="120" w:after="120" w:line="259" w:lineRule="auto"/>
            </w:pPr>
          </w:p>
          <w:p w14:paraId="5F32CD5C" w14:textId="3AFD3344" w:rsidR="00F506DF" w:rsidRDefault="00F506DF" w:rsidP="00D60D9B">
            <w:pPr>
              <w:spacing w:before="120" w:after="120" w:line="259" w:lineRule="auto"/>
            </w:pPr>
          </w:p>
          <w:p w14:paraId="1EA48050" w14:textId="27DB30EA" w:rsidR="00F506DF" w:rsidRDefault="00F506DF" w:rsidP="00D60D9B">
            <w:pPr>
              <w:spacing w:before="120" w:after="120" w:line="259" w:lineRule="auto"/>
            </w:pPr>
          </w:p>
          <w:p w14:paraId="1EF04F29" w14:textId="04199CAF" w:rsidR="00F506DF" w:rsidRDefault="00F506DF" w:rsidP="00D60D9B">
            <w:pPr>
              <w:spacing w:before="120" w:after="120" w:line="259" w:lineRule="auto"/>
            </w:pPr>
          </w:p>
          <w:p w14:paraId="659C8F4F" w14:textId="4232AA35" w:rsidR="00F506DF" w:rsidRDefault="00F506DF" w:rsidP="00D60D9B">
            <w:pPr>
              <w:spacing w:before="120" w:after="120" w:line="259" w:lineRule="auto"/>
            </w:pPr>
          </w:p>
          <w:p w14:paraId="2CB88B4C" w14:textId="3EC4A67F" w:rsidR="00F506DF" w:rsidRDefault="00F506DF" w:rsidP="00D60D9B">
            <w:pPr>
              <w:spacing w:before="120" w:after="120" w:line="259" w:lineRule="auto"/>
            </w:pPr>
          </w:p>
          <w:p w14:paraId="1A891761" w14:textId="1852AE32" w:rsidR="004D01AA" w:rsidRDefault="004D01AA" w:rsidP="00D60D9B">
            <w:pPr>
              <w:spacing w:before="120" w:after="120" w:line="259" w:lineRule="auto"/>
            </w:pPr>
          </w:p>
          <w:p w14:paraId="36F1725B" w14:textId="67BCDDC1" w:rsidR="004D01AA" w:rsidRDefault="004D01AA" w:rsidP="00D60D9B">
            <w:pPr>
              <w:spacing w:before="120" w:after="120" w:line="259" w:lineRule="auto"/>
            </w:pPr>
          </w:p>
          <w:p w14:paraId="53942701" w14:textId="77777777" w:rsidR="004D01AA" w:rsidRPr="00D60D9B" w:rsidRDefault="004D01AA" w:rsidP="00D60D9B">
            <w:pPr>
              <w:spacing w:before="120" w:after="120" w:line="259" w:lineRule="auto"/>
            </w:pPr>
          </w:p>
          <w:p w14:paraId="097FD7FA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31C76254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21960E75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32C52AB8" w14:textId="14B55654" w:rsidR="00D60D9B" w:rsidRPr="00D60D9B" w:rsidRDefault="00D60D9B" w:rsidP="00D60D9B">
            <w:pPr>
              <w:spacing w:before="120" w:after="120" w:line="259" w:lineRule="auto"/>
            </w:pPr>
          </w:p>
        </w:tc>
      </w:tr>
    </w:tbl>
    <w:p w14:paraId="27233D15" w14:textId="77777777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5D17CC87" w14:textId="77777777" w:rsidTr="00622C7E">
        <w:tc>
          <w:tcPr>
            <w:tcW w:w="9016" w:type="dxa"/>
            <w:shd w:val="clear" w:color="auto" w:fill="D9D9D9" w:themeFill="background1" w:themeFillShade="D9"/>
          </w:tcPr>
          <w:p w14:paraId="7EFA22D9" w14:textId="60052BC0" w:rsidR="00D60D9B" w:rsidRPr="00D60D9B" w:rsidRDefault="00F506DF" w:rsidP="00622C7E">
            <w:pPr>
              <w:spacing w:before="120" w:after="120" w:line="259" w:lineRule="auto"/>
              <w:rPr>
                <w:b/>
                <w:bCs/>
              </w:rPr>
            </w:pPr>
            <w:r w:rsidRPr="00F506DF">
              <w:rPr>
                <w:b/>
                <w:bCs/>
              </w:rPr>
              <w:t xml:space="preserve">If you have any supporting </w:t>
            </w:r>
            <w:proofErr w:type="gramStart"/>
            <w:r w:rsidRPr="00F506DF">
              <w:rPr>
                <w:b/>
                <w:bCs/>
              </w:rPr>
              <w:t>material</w:t>
            </w:r>
            <w:proofErr w:type="gramEnd"/>
            <w:r w:rsidRPr="00F506DF">
              <w:rPr>
                <w:b/>
                <w:bCs/>
              </w:rPr>
              <w:t xml:space="preserve"> you would like to include please include links below</w:t>
            </w:r>
          </w:p>
        </w:tc>
      </w:tr>
      <w:tr w:rsidR="00D60D9B" w:rsidRPr="00D60D9B" w14:paraId="0970AAE7" w14:textId="77777777" w:rsidTr="00622C7E">
        <w:tc>
          <w:tcPr>
            <w:tcW w:w="9016" w:type="dxa"/>
          </w:tcPr>
          <w:p w14:paraId="799F5A60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715B16DF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4E896EE8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01BE3064" w14:textId="64A99702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4B764204" w14:textId="77777777" w:rsidTr="00622C7E">
        <w:tc>
          <w:tcPr>
            <w:tcW w:w="9016" w:type="dxa"/>
            <w:shd w:val="clear" w:color="auto" w:fill="D9D9D9" w:themeFill="background1" w:themeFillShade="D9"/>
          </w:tcPr>
          <w:p w14:paraId="4D297B91" w14:textId="542E25B6" w:rsidR="00D60D9B" w:rsidRPr="00D60D9B" w:rsidRDefault="00F506DF" w:rsidP="00D60D9B">
            <w:pPr>
              <w:spacing w:before="120" w:after="120" w:line="259" w:lineRule="auto"/>
              <w:rPr>
                <w:b/>
                <w:bCs/>
              </w:rPr>
            </w:pPr>
            <w:r w:rsidRPr="00F506DF">
              <w:rPr>
                <w:b/>
                <w:bCs/>
              </w:rPr>
              <w:t>Please include details of any additional people who worked on activity/project and wish to be recognised. Include their name, role in the project, department/faculty/</w:t>
            </w:r>
            <w:proofErr w:type="gramStart"/>
            <w:r w:rsidRPr="00F506DF">
              <w:rPr>
                <w:b/>
                <w:bCs/>
              </w:rPr>
              <w:t>organisation</w:t>
            </w:r>
            <w:proofErr w:type="gramEnd"/>
            <w:r w:rsidRPr="00F506DF">
              <w:rPr>
                <w:b/>
                <w:bCs/>
              </w:rPr>
              <w:t xml:space="preserve"> and e-mail address.</w:t>
            </w:r>
          </w:p>
        </w:tc>
      </w:tr>
      <w:tr w:rsidR="00D60D9B" w:rsidRPr="00D60D9B" w14:paraId="689D9778" w14:textId="77777777" w:rsidTr="00622C7E">
        <w:tc>
          <w:tcPr>
            <w:tcW w:w="9016" w:type="dxa"/>
          </w:tcPr>
          <w:p w14:paraId="749853DA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12D5C716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2E435842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59131C17" w14:textId="2016BA1A" w:rsidR="00D60D9B" w:rsidRDefault="00D60D9B" w:rsidP="00D60D9B"/>
    <w:p w14:paraId="75B46F67" w14:textId="77777777" w:rsidR="006D0D9E" w:rsidRDefault="006D0D9E" w:rsidP="00D60D9B">
      <w:r>
        <w:t xml:space="preserve">Please return this form to the Public Engagement Unit via email </w:t>
      </w:r>
      <w:hyperlink r:id="rId6" w:history="1">
        <w:r w:rsidRPr="00E869B1">
          <w:rPr>
            <w:rStyle w:val="Hyperlink"/>
          </w:rPr>
          <w:t>public-engagement@bath.ac.uk</w:t>
        </w:r>
      </w:hyperlink>
      <w:r>
        <w:t xml:space="preserve"> by Friday 26 March 2021, 5pm. Please include VC Awards – Local and Civic Engagement in the subject line. </w:t>
      </w:r>
    </w:p>
    <w:p w14:paraId="7A4089FA" w14:textId="5A8D3198" w:rsidR="00D60D9B" w:rsidRDefault="00D60D9B" w:rsidP="00D60D9B">
      <w:r>
        <w:t>Your entry will be reviewed by a panel of judges on Wednesday 14 April and you will then be contacted by the Public Engagement Unit as to the outcome of your application.</w:t>
      </w:r>
    </w:p>
    <w:p w14:paraId="513F0FE7" w14:textId="0C766037" w:rsidR="00D60D9B" w:rsidRPr="00D60D9B" w:rsidRDefault="00D60D9B" w:rsidP="00D60D9B">
      <w:r>
        <w:t xml:space="preserve">Shortlisted candidates will then be invited to attend the Vice-Chancellor's Public Engagement Showcase on </w:t>
      </w:r>
      <w:r w:rsidR="00E73123">
        <w:t>Friday 21 May 2021</w:t>
      </w:r>
      <w:r w:rsidR="00E73123">
        <w:t>.</w:t>
      </w:r>
    </w:p>
    <w:sectPr w:rsidR="00D60D9B" w:rsidRPr="00D60D9B" w:rsidSect="006D0D9E"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A92D08"/>
    <w:multiLevelType w:val="hybridMultilevel"/>
    <w:tmpl w:val="71347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116392"/>
    <w:multiLevelType w:val="hybridMultilevel"/>
    <w:tmpl w:val="4ADE8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jC1tDA3MzAzMTJQ0lEKTi0uzszPAykwrgUAhsLDDSwAAAA="/>
  </w:docVars>
  <w:rsids>
    <w:rsidRoot w:val="00D60D9B"/>
    <w:rsid w:val="002A1BDE"/>
    <w:rsid w:val="004D01AA"/>
    <w:rsid w:val="006D0D9E"/>
    <w:rsid w:val="008015FB"/>
    <w:rsid w:val="00D60D9B"/>
    <w:rsid w:val="00DB718D"/>
    <w:rsid w:val="00E73123"/>
    <w:rsid w:val="00F50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3883A"/>
  <w15:chartTrackingRefBased/>
  <w15:docId w15:val="{938E2D1C-61A2-4EBA-B970-73A890F1B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0D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0D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60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60D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0D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0D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D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D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D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D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60D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0D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0D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ublic-engagement@bath.ac.u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D9D2CA-5A77-47A1-9D17-6002C1530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Veall</dc:creator>
  <cp:keywords/>
  <dc:description/>
  <cp:lastModifiedBy>Dean Veall</cp:lastModifiedBy>
  <cp:revision>4</cp:revision>
  <dcterms:created xsi:type="dcterms:W3CDTF">2021-02-17T07:52:00Z</dcterms:created>
  <dcterms:modified xsi:type="dcterms:W3CDTF">2021-03-19T07:21:00Z</dcterms:modified>
</cp:coreProperties>
</file>